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3E61CD9F" w14:textId="77777777" w:rsidR="009221BE" w:rsidRDefault="009221BE" w:rsidP="009221BE">
            <w:pPr>
              <w:rPr>
                <w:rFonts w:ascii="Arial Narrow" w:hAnsi="Arial Narrow" w:cs="Tahoma"/>
                <w:sz w:val="36"/>
              </w:rPr>
            </w:pPr>
            <w:r>
              <w:rPr>
                <w:rFonts w:ascii="Arial Narrow" w:hAnsi="Arial Narrow" w:cs="Tahoma"/>
                <w:sz w:val="36"/>
              </w:rPr>
              <w:t xml:space="preserve">COMP6176 </w:t>
            </w:r>
            <w:r>
              <w:rPr>
                <w:rFonts w:ascii="Arial Narrow" w:hAnsi="Arial Narrow" w:cs="Tahoma"/>
                <w:sz w:val="36"/>
                <w:lang w:val="id-ID"/>
              </w:rPr>
              <w:t xml:space="preserve">| </w:t>
            </w:r>
            <w:r>
              <w:rPr>
                <w:rFonts w:ascii="Arial Narrow" w:hAnsi="Arial Narrow" w:cs="Tahoma"/>
                <w:sz w:val="36"/>
              </w:rPr>
              <w:t>COMP6232</w:t>
            </w:r>
          </w:p>
          <w:p w14:paraId="36656A16" w14:textId="491A330A" w:rsidR="000035F9" w:rsidRPr="00876A58" w:rsidRDefault="009221BE" w:rsidP="009221BE">
            <w:pPr>
              <w:pStyle w:val="Header"/>
              <w:rPr>
                <w:rFonts w:ascii="Arial Narrow" w:hAnsi="Arial Narrow" w:cs="Tahoma"/>
                <w:sz w:val="36"/>
                <w:lang w:val="id-ID"/>
              </w:rPr>
            </w:pPr>
            <w:r>
              <w:rPr>
                <w:rFonts w:ascii="Arial Narrow" w:hAnsi="Arial Narrow" w:cs="Tahoma"/>
                <w:sz w:val="36"/>
              </w:rPr>
              <w:t>Human and Computer Interactio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3FEE99E" w:rsidR="009F37DD" w:rsidRPr="00740F48" w:rsidRDefault="009221BE" w:rsidP="002F11B8">
      <w:pPr>
        <w:spacing w:line="360" w:lineRule="auto"/>
        <w:ind w:firstLine="360"/>
        <w:rPr>
          <w:sz w:val="28"/>
          <w:szCs w:val="28"/>
        </w:rPr>
      </w:pPr>
      <w:r>
        <w:t>Del Luna Stor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6E4AA230" w14:textId="0F454982" w:rsidR="009221BE" w:rsidRDefault="009221BE" w:rsidP="009221BE">
      <w:pPr>
        <w:pStyle w:val="ListParagraph"/>
        <w:spacing w:line="360" w:lineRule="auto"/>
        <w:ind w:left="360"/>
        <w:jc w:val="both"/>
      </w:pPr>
      <w:r w:rsidRPr="009221BE">
        <w:rPr>
          <w:b/>
        </w:rPr>
        <w:t>Store Del Luna</w:t>
      </w:r>
      <w:r>
        <w:t xml:space="preserve"> is a famous 1</w:t>
      </w:r>
      <w:r w:rsidRPr="009221BE">
        <w:rPr>
          <w:vertAlign w:val="superscript"/>
        </w:rPr>
        <w:t>st</w:t>
      </w:r>
      <w:r>
        <w:t xml:space="preserve"> hand K-Pop merchandise supplier established in June 2013. We provide original K-Pop albums and merchandises from many artists. </w:t>
      </w:r>
    </w:p>
    <w:p w14:paraId="7021BD4A" w14:textId="77777777" w:rsidR="009221BE" w:rsidRDefault="009221BE" w:rsidP="009221BE">
      <w:pPr>
        <w:pStyle w:val="ListParagraph"/>
        <w:spacing w:line="360" w:lineRule="auto"/>
        <w:ind w:left="360"/>
        <w:jc w:val="both"/>
      </w:pPr>
    </w:p>
    <w:p w14:paraId="1323D4BC" w14:textId="77777777" w:rsidR="009221BE" w:rsidRDefault="009221BE" w:rsidP="009221BE">
      <w:pPr>
        <w:pStyle w:val="ListParagraph"/>
        <w:spacing w:line="360" w:lineRule="auto"/>
        <w:ind w:left="360"/>
        <w:jc w:val="both"/>
      </w:pPr>
      <w:r>
        <w:t xml:space="preserve">With the growth of information technology, </w:t>
      </w:r>
      <w:r w:rsidRPr="009221BE">
        <w:rPr>
          <w:b/>
        </w:rPr>
        <w:t>Store Del Luna</w:t>
      </w:r>
      <w:r>
        <w:t xml:space="preserve"> plans to dive into the world of digital business. First, </w:t>
      </w:r>
      <w:r w:rsidRPr="009221BE">
        <w:rPr>
          <w:b/>
        </w:rPr>
        <w:t>Store Del Luna</w:t>
      </w:r>
      <w:r>
        <w:t xml:space="preserve"> must create a </w:t>
      </w:r>
      <w:r w:rsidRPr="009221BE">
        <w:rPr>
          <w:b/>
        </w:rPr>
        <w:t>logo</w:t>
      </w:r>
      <w:r>
        <w:t xml:space="preserve"> and </w:t>
      </w:r>
      <w:r w:rsidRPr="009221BE">
        <w:rPr>
          <w:b/>
        </w:rPr>
        <w:t>company</w:t>
      </w:r>
      <w:r>
        <w:t xml:space="preserve"> </w:t>
      </w:r>
      <w:r w:rsidRPr="009221BE">
        <w:rPr>
          <w:b/>
        </w:rPr>
        <w:t>website</w:t>
      </w:r>
      <w:r>
        <w:t xml:space="preserve"> that represents </w:t>
      </w:r>
      <w:r w:rsidRPr="009221BE">
        <w:rPr>
          <w:b/>
        </w:rPr>
        <w:t>Store Del Luna’s</w:t>
      </w:r>
      <w:r>
        <w:t xml:space="preserve"> image. With this website's existence, </w:t>
      </w:r>
      <w:r w:rsidRPr="009221BE">
        <w:rPr>
          <w:b/>
        </w:rPr>
        <w:t>Store Del Luna</w:t>
      </w:r>
      <w:r>
        <w:t xml:space="preserve"> hopes they can improve their service towards their customers. </w:t>
      </w:r>
      <w:r w:rsidRPr="009221BE">
        <w:rPr>
          <w:b/>
        </w:rPr>
        <w:t>Store Del Luna</w:t>
      </w:r>
      <w:r>
        <w:t xml:space="preserve"> entrusts you as a web designer to design and create their </w:t>
      </w:r>
      <w:r w:rsidRPr="009221BE">
        <w:rPr>
          <w:b/>
        </w:rPr>
        <w:t>logo</w:t>
      </w:r>
      <w:r>
        <w:t xml:space="preserve"> and </w:t>
      </w:r>
      <w:r w:rsidRPr="009221BE">
        <w:rPr>
          <w:b/>
        </w:rPr>
        <w:t>company</w:t>
      </w:r>
      <w:r>
        <w:t xml:space="preserve"> </w:t>
      </w:r>
      <w:r w:rsidRPr="009221BE">
        <w:rPr>
          <w:b/>
        </w:rPr>
        <w:t>website</w:t>
      </w:r>
      <w:r>
        <w:t xml:space="preserve">. </w:t>
      </w:r>
    </w:p>
    <w:p w14:paraId="4E152FA5" w14:textId="4B414EFF" w:rsidR="009221BE" w:rsidRDefault="003F34E7" w:rsidP="009221BE">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23806B46" w14:textId="16D63D6B" w:rsidR="009221BE" w:rsidRDefault="009221BE" w:rsidP="009221BE">
      <w:pPr>
        <w:pStyle w:val="Style1"/>
        <w:numPr>
          <w:ilvl w:val="0"/>
          <w:numId w:val="23"/>
        </w:numPr>
        <w:spacing w:line="360" w:lineRule="auto"/>
        <w:rPr>
          <w:rFonts w:ascii="Times New Roman" w:hAnsi="Times New Roman" w:cs="Times New Roman"/>
          <w:sz w:val="28"/>
          <w:szCs w:val="28"/>
        </w:rPr>
      </w:pPr>
      <w:r>
        <w:rPr>
          <w:rFonts w:ascii="Times New Roman" w:hAnsi="Times New Roman" w:cs="Times New Roman"/>
          <w:sz w:val="28"/>
          <w:szCs w:val="28"/>
        </w:rPr>
        <w:t>Del luna Logo</w:t>
      </w:r>
    </w:p>
    <w:p w14:paraId="61D30E59" w14:textId="1BAEB93F" w:rsidR="009221BE" w:rsidRDefault="009221BE" w:rsidP="009221BE">
      <w:pPr>
        <w:pStyle w:val="Style1"/>
        <w:spacing w:line="360" w:lineRule="auto"/>
        <w:ind w:left="72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E188008" wp14:editId="0CFE87DC">
            <wp:extent cx="2065020" cy="69837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9311" cy="706588"/>
                    </a:xfrm>
                    <a:prstGeom prst="rect">
                      <a:avLst/>
                    </a:prstGeom>
                    <a:noFill/>
                    <a:ln>
                      <a:noFill/>
                    </a:ln>
                  </pic:spPr>
                </pic:pic>
              </a:graphicData>
            </a:graphic>
          </wp:inline>
        </w:drawing>
      </w:r>
    </w:p>
    <w:p w14:paraId="190573D1" w14:textId="5F342976" w:rsidR="009221BE" w:rsidRPr="009221BE" w:rsidRDefault="009221BE" w:rsidP="009221BE">
      <w:pPr>
        <w:pStyle w:val="Style1"/>
        <w:spacing w:line="360" w:lineRule="auto"/>
        <w:ind w:left="720"/>
        <w:rPr>
          <w:rFonts w:ascii="Times New Roman" w:hAnsi="Times New Roman" w:cs="Times New Roman"/>
          <w:b w:val="0"/>
          <w:bCs w:val="0"/>
          <w:sz w:val="24"/>
          <w:szCs w:val="24"/>
        </w:rPr>
      </w:pPr>
      <w:r>
        <w:rPr>
          <w:rFonts w:ascii="Times New Roman" w:hAnsi="Times New Roman" w:cs="Times New Roman"/>
          <w:b w:val="0"/>
          <w:bCs w:val="0"/>
          <w:sz w:val="24"/>
          <w:szCs w:val="24"/>
        </w:rPr>
        <w:t xml:space="preserve">We design the logo to be simple modern, but eye catching. The logo consists of Del Luna name, a Korean word meaning store and crescent moon representing the store name which literally mean moon. </w:t>
      </w:r>
    </w:p>
    <w:p w14:paraId="3D376A17" w14:textId="6F277891" w:rsidR="009221BE" w:rsidRDefault="009221BE" w:rsidP="009221BE">
      <w:pPr>
        <w:pStyle w:val="Style1"/>
        <w:numPr>
          <w:ilvl w:val="0"/>
          <w:numId w:val="23"/>
        </w:numPr>
        <w:spacing w:line="360" w:lineRule="auto"/>
        <w:rPr>
          <w:rFonts w:ascii="Times New Roman" w:hAnsi="Times New Roman" w:cs="Times New Roman"/>
          <w:sz w:val="28"/>
          <w:szCs w:val="28"/>
        </w:rPr>
      </w:pPr>
      <w:r>
        <w:rPr>
          <w:rFonts w:ascii="Times New Roman" w:hAnsi="Times New Roman" w:cs="Times New Roman"/>
          <w:sz w:val="28"/>
          <w:szCs w:val="28"/>
        </w:rPr>
        <w:t>Home Page</w:t>
      </w:r>
    </w:p>
    <w:p w14:paraId="2D883B4E" w14:textId="77777777" w:rsidR="009221BE" w:rsidRDefault="009221BE" w:rsidP="009221BE">
      <w:pPr>
        <w:pStyle w:val="Style1"/>
        <w:spacing w:line="360" w:lineRule="auto"/>
        <w:ind w:left="720"/>
        <w:rPr>
          <w:rFonts w:ascii="Times New Roman" w:hAnsi="Times New Roman" w:cs="Times New Roman"/>
          <w:noProof/>
          <w:sz w:val="28"/>
          <w:szCs w:val="28"/>
        </w:rPr>
      </w:pPr>
    </w:p>
    <w:p w14:paraId="7B0B1A7C" w14:textId="77777777" w:rsidR="009221BE" w:rsidRDefault="009221BE" w:rsidP="009221BE">
      <w:pPr>
        <w:pStyle w:val="Style1"/>
        <w:spacing w:line="360" w:lineRule="auto"/>
        <w:ind w:left="720"/>
        <w:rPr>
          <w:rFonts w:ascii="Times New Roman" w:hAnsi="Times New Roman" w:cs="Times New Roman"/>
          <w:noProof/>
          <w:sz w:val="28"/>
          <w:szCs w:val="28"/>
        </w:rPr>
      </w:pPr>
      <w:r>
        <w:rPr>
          <w:rFonts w:ascii="Times New Roman" w:hAnsi="Times New Roman" w:cs="Times New Roman"/>
          <w:noProof/>
          <w:sz w:val="28"/>
          <w:szCs w:val="28"/>
        </w:rPr>
        <w:drawing>
          <wp:anchor distT="0" distB="0" distL="114300" distR="114300" simplePos="0" relativeHeight="251659264" behindDoc="0" locked="0" layoutInCell="1" allowOverlap="1" wp14:anchorId="44ABA735" wp14:editId="1F80BCE0">
            <wp:simplePos x="0" y="0"/>
            <wp:positionH relativeFrom="column">
              <wp:posOffset>457200</wp:posOffset>
            </wp:positionH>
            <wp:positionV relativeFrom="paragraph">
              <wp:posOffset>125095</wp:posOffset>
            </wp:positionV>
            <wp:extent cx="6210300" cy="28422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559" r="972" b="11879"/>
                    <a:stretch/>
                  </pic:blipFill>
                  <pic:spPr bwMode="auto">
                    <a:xfrm>
                      <a:off x="0" y="0"/>
                      <a:ext cx="6210300" cy="2842260"/>
                    </a:xfrm>
                    <a:prstGeom prst="rect">
                      <a:avLst/>
                    </a:prstGeom>
                    <a:noFill/>
                    <a:ln>
                      <a:noFill/>
                    </a:ln>
                    <a:extLst>
                      <a:ext uri="{53640926-AAD7-44D8-BBD7-CCE9431645EC}">
                        <a14:shadowObscured xmlns:a14="http://schemas.microsoft.com/office/drawing/2010/main"/>
                      </a:ext>
                    </a:extLst>
                  </pic:spPr>
                </pic:pic>
              </a:graphicData>
            </a:graphic>
          </wp:anchor>
        </w:drawing>
      </w:r>
    </w:p>
    <w:p w14:paraId="584957AC" w14:textId="4E30FC14" w:rsidR="009221BE" w:rsidRPr="006573CB" w:rsidRDefault="009221BE" w:rsidP="009221BE">
      <w:pPr>
        <w:pStyle w:val="Style1"/>
        <w:spacing w:line="360" w:lineRule="auto"/>
        <w:ind w:left="720"/>
        <w:rPr>
          <w:rFonts w:ascii="Times New Roman" w:hAnsi="Times New Roman" w:cs="Times New Roman"/>
          <w:b w:val="0"/>
          <w:bCs w:val="0"/>
          <w:sz w:val="24"/>
          <w:szCs w:val="24"/>
        </w:rPr>
      </w:pPr>
      <w:r>
        <w:rPr>
          <w:rFonts w:ascii="Times New Roman" w:hAnsi="Times New Roman" w:cs="Times New Roman"/>
          <w:noProof/>
          <w:sz w:val="28"/>
          <w:szCs w:val="28"/>
        </w:rPr>
        <w:lastRenderedPageBreak/>
        <w:drawing>
          <wp:anchor distT="0" distB="0" distL="114300" distR="114300" simplePos="0" relativeHeight="251658240" behindDoc="0" locked="0" layoutInCell="1" allowOverlap="1" wp14:anchorId="44BA47BA" wp14:editId="5BA778B2">
            <wp:simplePos x="0" y="0"/>
            <wp:positionH relativeFrom="column">
              <wp:posOffset>396240</wp:posOffset>
            </wp:positionH>
            <wp:positionV relativeFrom="paragraph">
              <wp:posOffset>0</wp:posOffset>
            </wp:positionV>
            <wp:extent cx="6172200" cy="28575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560" r="1579" b="11447"/>
                    <a:stretch/>
                  </pic:blipFill>
                  <pic:spPr bwMode="auto">
                    <a:xfrm>
                      <a:off x="0" y="0"/>
                      <a:ext cx="6172200" cy="2857500"/>
                    </a:xfrm>
                    <a:prstGeom prst="rect">
                      <a:avLst/>
                    </a:prstGeom>
                    <a:noFill/>
                    <a:ln>
                      <a:noFill/>
                    </a:ln>
                    <a:extLst>
                      <a:ext uri="{53640926-AAD7-44D8-BBD7-CCE9431645EC}">
                        <a14:shadowObscured xmlns:a14="http://schemas.microsoft.com/office/drawing/2010/main"/>
                      </a:ext>
                    </a:extLst>
                  </pic:spPr>
                </pic:pic>
              </a:graphicData>
            </a:graphic>
          </wp:anchor>
        </w:drawing>
      </w:r>
      <w:r w:rsidR="006573CB">
        <w:rPr>
          <w:rFonts w:ascii="Times New Roman" w:hAnsi="Times New Roman" w:cs="Times New Roman"/>
          <w:b w:val="0"/>
          <w:bCs w:val="0"/>
          <w:sz w:val="24"/>
          <w:szCs w:val="24"/>
        </w:rPr>
        <w:t>The home page consists of about the website (who are we?), what the website provide (we provide), and the top selling album of April 2021 which is made in form of image slider. There is also navigation bar and footer. (Terdapat menu dinavigation bar untuk mengarahkan ke section website lainnya.)</w:t>
      </w:r>
    </w:p>
    <w:p w14:paraId="33ED4995" w14:textId="77777777" w:rsidR="006573CB" w:rsidRPr="006573CB" w:rsidRDefault="006573CB" w:rsidP="006573CB">
      <w:pPr>
        <w:pStyle w:val="Style1"/>
        <w:spacing w:line="360" w:lineRule="auto"/>
        <w:ind w:left="720"/>
        <w:rPr>
          <w:rFonts w:ascii="Times New Roman" w:hAnsi="Times New Roman" w:cs="Times New Roman"/>
          <w:sz w:val="28"/>
          <w:szCs w:val="28"/>
        </w:rPr>
      </w:pPr>
    </w:p>
    <w:p w14:paraId="1A1C503A" w14:textId="22C67E70" w:rsidR="009221BE" w:rsidRDefault="006573CB" w:rsidP="006573CB">
      <w:pPr>
        <w:pStyle w:val="Style1"/>
        <w:numPr>
          <w:ilvl w:val="0"/>
          <w:numId w:val="23"/>
        </w:numPr>
        <w:spacing w:line="360" w:lineRule="auto"/>
        <w:rPr>
          <w:rFonts w:ascii="Times New Roman" w:hAnsi="Times New Roman" w:cs="Times New Roman"/>
          <w:sz w:val="28"/>
          <w:szCs w:val="28"/>
        </w:rPr>
      </w:pPr>
      <w:r>
        <w:rPr>
          <w:rFonts w:ascii="Times New Roman" w:hAnsi="Times New Roman" w:cs="Times New Roman"/>
          <w:b w:val="0"/>
          <w:bCs w:val="0"/>
          <w:noProof/>
          <w:sz w:val="24"/>
          <w:szCs w:val="24"/>
        </w:rPr>
        <w:drawing>
          <wp:anchor distT="0" distB="0" distL="114300" distR="114300" simplePos="0" relativeHeight="251660288" behindDoc="1" locked="0" layoutInCell="1" allowOverlap="1" wp14:anchorId="528C7372" wp14:editId="2B6D7FA4">
            <wp:simplePos x="0" y="0"/>
            <wp:positionH relativeFrom="column">
              <wp:posOffset>251460</wp:posOffset>
            </wp:positionH>
            <wp:positionV relativeFrom="paragraph">
              <wp:posOffset>740410</wp:posOffset>
            </wp:positionV>
            <wp:extent cx="6126480" cy="27660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8423" r="2307" b="13175"/>
                    <a:stretch/>
                  </pic:blipFill>
                  <pic:spPr bwMode="auto">
                    <a:xfrm>
                      <a:off x="0" y="0"/>
                      <a:ext cx="6126480" cy="2766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21BE" w:rsidRPr="006573CB">
        <w:rPr>
          <w:rFonts w:ascii="Times New Roman" w:hAnsi="Times New Roman" w:cs="Times New Roman"/>
          <w:sz w:val="28"/>
          <w:szCs w:val="28"/>
        </w:rPr>
        <w:t>Album Page</w:t>
      </w:r>
    </w:p>
    <w:p w14:paraId="430C19E9" w14:textId="424AE1E0" w:rsidR="006573CB" w:rsidRDefault="006573CB" w:rsidP="006573CB">
      <w:pPr>
        <w:pStyle w:val="Style1"/>
        <w:spacing w:line="360" w:lineRule="auto"/>
        <w:rPr>
          <w:rFonts w:ascii="Times New Roman" w:hAnsi="Times New Roman" w:cs="Times New Roman"/>
          <w:sz w:val="28"/>
          <w:szCs w:val="28"/>
        </w:rPr>
      </w:pPr>
    </w:p>
    <w:p w14:paraId="4DC82D3C" w14:textId="137C2EFE" w:rsidR="006573CB" w:rsidRDefault="006573CB" w:rsidP="006573CB">
      <w:pPr>
        <w:pStyle w:val="Style1"/>
        <w:spacing w:line="360" w:lineRule="auto"/>
        <w:rPr>
          <w:rFonts w:ascii="Times New Roman" w:hAnsi="Times New Roman" w:cs="Times New Roman"/>
          <w:sz w:val="28"/>
          <w:szCs w:val="28"/>
        </w:rPr>
      </w:pPr>
    </w:p>
    <w:p w14:paraId="50FB46C9" w14:textId="731EC83B" w:rsidR="006573CB" w:rsidRDefault="006573CB" w:rsidP="006573CB">
      <w:pPr>
        <w:pStyle w:val="Style1"/>
        <w:spacing w:line="360" w:lineRule="auto"/>
        <w:rPr>
          <w:rFonts w:ascii="Times New Roman" w:hAnsi="Times New Roman" w:cs="Times New Roman"/>
          <w:b w:val="0"/>
          <w:bCs w:val="0"/>
          <w:noProof/>
          <w:sz w:val="24"/>
          <w:szCs w:val="24"/>
        </w:rPr>
      </w:pPr>
    </w:p>
    <w:p w14:paraId="1E2371BC" w14:textId="247B4049" w:rsidR="006573CB" w:rsidRDefault="006573CB" w:rsidP="006573CB">
      <w:pPr>
        <w:pStyle w:val="Style1"/>
        <w:spacing w:line="360" w:lineRule="auto"/>
        <w:rPr>
          <w:rFonts w:ascii="Times New Roman" w:hAnsi="Times New Roman" w:cs="Times New Roman"/>
          <w:sz w:val="28"/>
          <w:szCs w:val="28"/>
        </w:rPr>
      </w:pPr>
      <w:r>
        <w:rPr>
          <w:rFonts w:ascii="Times New Roman" w:hAnsi="Times New Roman" w:cs="Times New Roman"/>
          <w:b w:val="0"/>
          <w:bCs w:val="0"/>
          <w:noProof/>
          <w:sz w:val="24"/>
          <w:szCs w:val="24"/>
        </w:rPr>
        <w:drawing>
          <wp:anchor distT="0" distB="0" distL="114300" distR="114300" simplePos="0" relativeHeight="251661312" behindDoc="1" locked="0" layoutInCell="1" allowOverlap="1" wp14:anchorId="51A54E16" wp14:editId="58B08F5E">
            <wp:simplePos x="0" y="0"/>
            <wp:positionH relativeFrom="column">
              <wp:posOffset>220980</wp:posOffset>
            </wp:positionH>
            <wp:positionV relativeFrom="paragraph">
              <wp:posOffset>-740410</wp:posOffset>
            </wp:positionV>
            <wp:extent cx="6210300" cy="2895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911" r="972" b="11015"/>
                    <a:stretch/>
                  </pic:blipFill>
                  <pic:spPr bwMode="auto">
                    <a:xfrm>
                      <a:off x="0" y="0"/>
                      <a:ext cx="6210300" cy="289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63A253" w14:textId="1555E4E2" w:rsidR="006573CB" w:rsidRDefault="006573CB" w:rsidP="006573CB">
      <w:pPr>
        <w:pStyle w:val="Style1"/>
        <w:spacing w:line="360" w:lineRule="auto"/>
        <w:rPr>
          <w:rFonts w:ascii="Times New Roman" w:hAnsi="Times New Roman" w:cs="Times New Roman"/>
          <w:sz w:val="28"/>
          <w:szCs w:val="28"/>
        </w:rPr>
      </w:pPr>
    </w:p>
    <w:p w14:paraId="540CEFF7" w14:textId="2F2CECB8" w:rsidR="006573CB" w:rsidRDefault="006573CB" w:rsidP="006573CB">
      <w:pPr>
        <w:pStyle w:val="Style1"/>
        <w:spacing w:line="360" w:lineRule="auto"/>
        <w:rPr>
          <w:rFonts w:ascii="Times New Roman" w:hAnsi="Times New Roman" w:cs="Times New Roman"/>
          <w:sz w:val="28"/>
          <w:szCs w:val="28"/>
        </w:rPr>
      </w:pPr>
    </w:p>
    <w:p w14:paraId="3F499B78" w14:textId="27F9E094" w:rsidR="006573CB" w:rsidRDefault="006573CB" w:rsidP="006573CB">
      <w:pPr>
        <w:pStyle w:val="Style1"/>
        <w:spacing w:line="360" w:lineRule="auto"/>
        <w:rPr>
          <w:rFonts w:ascii="Times New Roman" w:hAnsi="Times New Roman" w:cs="Times New Roman"/>
          <w:sz w:val="28"/>
          <w:szCs w:val="28"/>
        </w:rPr>
      </w:pPr>
    </w:p>
    <w:p w14:paraId="360049CF" w14:textId="78812A21" w:rsidR="006573CB" w:rsidRDefault="006573CB" w:rsidP="006573CB">
      <w:pPr>
        <w:pStyle w:val="Style1"/>
        <w:spacing w:line="360" w:lineRule="auto"/>
        <w:rPr>
          <w:rFonts w:ascii="Times New Roman" w:hAnsi="Times New Roman" w:cs="Times New Roman"/>
          <w:sz w:val="28"/>
          <w:szCs w:val="28"/>
        </w:rPr>
      </w:pPr>
    </w:p>
    <w:p w14:paraId="66792075" w14:textId="789F4EA5" w:rsidR="006573CB" w:rsidRPr="006573CB" w:rsidRDefault="006573CB" w:rsidP="006573CB">
      <w:pPr>
        <w:pStyle w:val="Style1"/>
        <w:spacing w:line="360" w:lineRule="auto"/>
        <w:rPr>
          <w:rFonts w:ascii="Times New Roman" w:hAnsi="Times New Roman" w:cs="Times New Roman"/>
          <w:b w:val="0"/>
          <w:bCs w:val="0"/>
          <w:sz w:val="24"/>
          <w:szCs w:val="24"/>
        </w:rPr>
      </w:pPr>
      <w:r>
        <w:rPr>
          <w:rFonts w:ascii="Times New Roman" w:hAnsi="Times New Roman" w:cs="Times New Roman"/>
          <w:sz w:val="28"/>
          <w:szCs w:val="28"/>
        </w:rPr>
        <w:tab/>
      </w:r>
      <w:r>
        <w:rPr>
          <w:rFonts w:ascii="Times New Roman" w:hAnsi="Times New Roman" w:cs="Times New Roman"/>
          <w:b w:val="0"/>
          <w:bCs w:val="0"/>
          <w:sz w:val="24"/>
          <w:szCs w:val="24"/>
        </w:rPr>
        <w:t>The album page consists of categories of K-Pop groups. When you click the category, there will be the name of the groups pops up in the screen. If you choose the name of the group, it will then pop up the albums of the chosen group.</w:t>
      </w:r>
    </w:p>
    <w:p w14:paraId="7BEF8BBA" w14:textId="669239E1" w:rsidR="009221BE" w:rsidRDefault="009221BE" w:rsidP="009221BE">
      <w:pPr>
        <w:pStyle w:val="Style1"/>
        <w:numPr>
          <w:ilvl w:val="0"/>
          <w:numId w:val="23"/>
        </w:numPr>
        <w:spacing w:line="360" w:lineRule="auto"/>
        <w:rPr>
          <w:rFonts w:ascii="Times New Roman" w:hAnsi="Times New Roman" w:cs="Times New Roman"/>
          <w:sz w:val="28"/>
          <w:szCs w:val="28"/>
        </w:rPr>
      </w:pPr>
      <w:r>
        <w:rPr>
          <w:rFonts w:ascii="Times New Roman" w:hAnsi="Times New Roman" w:cs="Times New Roman"/>
          <w:sz w:val="28"/>
          <w:szCs w:val="28"/>
        </w:rPr>
        <w:t>Merch Page</w:t>
      </w:r>
    </w:p>
    <w:p w14:paraId="74DE4740" w14:textId="77777777" w:rsidR="006573CB" w:rsidRDefault="006573CB" w:rsidP="006573CB">
      <w:pPr>
        <w:pStyle w:val="Style1"/>
        <w:spacing w:line="360" w:lineRule="auto"/>
        <w:ind w:left="720"/>
        <w:rPr>
          <w:rFonts w:ascii="Times New Roman" w:hAnsi="Times New Roman" w:cs="Times New Roman"/>
          <w:noProof/>
          <w:sz w:val="28"/>
          <w:szCs w:val="28"/>
        </w:rPr>
      </w:pPr>
    </w:p>
    <w:p w14:paraId="1C65E7E6" w14:textId="7A7EFDDF" w:rsidR="006573CB" w:rsidRDefault="006573CB" w:rsidP="006573CB">
      <w:pPr>
        <w:pStyle w:val="Style1"/>
        <w:spacing w:line="360" w:lineRule="auto"/>
        <w:ind w:left="72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2336" behindDoc="0" locked="0" layoutInCell="1" allowOverlap="1" wp14:anchorId="3447AB5C" wp14:editId="2DC505DF">
            <wp:simplePos x="0" y="0"/>
            <wp:positionH relativeFrom="column">
              <wp:posOffset>160020</wp:posOffset>
            </wp:positionH>
            <wp:positionV relativeFrom="paragraph">
              <wp:posOffset>393700</wp:posOffset>
            </wp:positionV>
            <wp:extent cx="6217920" cy="27432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447" r="851" b="10800"/>
                    <a:stretch/>
                  </pic:blipFill>
                  <pic:spPr bwMode="auto">
                    <a:xfrm>
                      <a:off x="0" y="0"/>
                      <a:ext cx="6217920"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28CDA9" w14:textId="5266BE5C" w:rsidR="006573CB" w:rsidRDefault="006573CB" w:rsidP="006573CB">
      <w:pPr>
        <w:pStyle w:val="Style1"/>
        <w:spacing w:line="360" w:lineRule="auto"/>
        <w:ind w:left="720"/>
        <w:rPr>
          <w:rFonts w:ascii="Times New Roman" w:hAnsi="Times New Roman" w:cs="Times New Roman"/>
          <w:sz w:val="28"/>
          <w:szCs w:val="28"/>
        </w:rPr>
      </w:pPr>
    </w:p>
    <w:p w14:paraId="4AA1B3D3" w14:textId="387C8EC7" w:rsidR="006573CB" w:rsidRDefault="006573CB" w:rsidP="006573CB">
      <w:pPr>
        <w:pStyle w:val="Style1"/>
        <w:spacing w:line="360" w:lineRule="auto"/>
        <w:ind w:left="720"/>
        <w:rPr>
          <w:rFonts w:ascii="Times New Roman" w:hAnsi="Times New Roman" w:cs="Times New Roman"/>
          <w:sz w:val="28"/>
          <w:szCs w:val="28"/>
        </w:rPr>
      </w:pPr>
    </w:p>
    <w:p w14:paraId="694D1C1C" w14:textId="77777777" w:rsidR="006573CB" w:rsidRDefault="006573CB" w:rsidP="006573CB">
      <w:pPr>
        <w:pStyle w:val="Style1"/>
        <w:spacing w:line="360" w:lineRule="auto"/>
        <w:ind w:left="720"/>
        <w:rPr>
          <w:rFonts w:ascii="Times New Roman" w:hAnsi="Times New Roman" w:cs="Times New Roman"/>
          <w:noProof/>
          <w:sz w:val="28"/>
          <w:szCs w:val="28"/>
        </w:rPr>
      </w:pPr>
    </w:p>
    <w:p w14:paraId="1D7E3C11" w14:textId="068CF985" w:rsidR="006573CB" w:rsidRDefault="006573CB" w:rsidP="006573CB">
      <w:pPr>
        <w:pStyle w:val="Style1"/>
        <w:spacing w:line="360" w:lineRule="auto"/>
        <w:ind w:left="720"/>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63360" behindDoc="1" locked="0" layoutInCell="1" allowOverlap="1" wp14:anchorId="651B1CCE" wp14:editId="2481119A">
            <wp:simplePos x="0" y="0"/>
            <wp:positionH relativeFrom="column">
              <wp:posOffset>152400</wp:posOffset>
            </wp:positionH>
            <wp:positionV relativeFrom="paragraph">
              <wp:posOffset>-290830</wp:posOffset>
            </wp:positionV>
            <wp:extent cx="6103620" cy="281178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 t="11016" r="2672" b="9287"/>
                    <a:stretch/>
                  </pic:blipFill>
                  <pic:spPr bwMode="auto">
                    <a:xfrm>
                      <a:off x="0" y="0"/>
                      <a:ext cx="6103620" cy="2811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E0126D" w14:textId="48352846" w:rsidR="006573CB" w:rsidRDefault="006573CB" w:rsidP="006573CB">
      <w:pPr>
        <w:pStyle w:val="Style1"/>
        <w:spacing w:line="360" w:lineRule="auto"/>
        <w:ind w:left="720"/>
        <w:rPr>
          <w:rFonts w:ascii="Times New Roman" w:hAnsi="Times New Roman" w:cs="Times New Roman"/>
          <w:sz w:val="28"/>
          <w:szCs w:val="28"/>
        </w:rPr>
      </w:pPr>
    </w:p>
    <w:p w14:paraId="6D5FD591" w14:textId="533451F1" w:rsidR="006573CB" w:rsidRDefault="006573CB" w:rsidP="006573CB">
      <w:pPr>
        <w:pStyle w:val="Style1"/>
        <w:spacing w:line="360" w:lineRule="auto"/>
        <w:ind w:left="720"/>
        <w:rPr>
          <w:rFonts w:ascii="Times New Roman" w:hAnsi="Times New Roman" w:cs="Times New Roman"/>
          <w:sz w:val="28"/>
          <w:szCs w:val="28"/>
        </w:rPr>
      </w:pPr>
    </w:p>
    <w:p w14:paraId="24FC5122" w14:textId="5FA406E8" w:rsidR="006573CB" w:rsidRDefault="006573CB" w:rsidP="006573CB">
      <w:pPr>
        <w:pStyle w:val="Style1"/>
        <w:spacing w:line="360" w:lineRule="auto"/>
        <w:ind w:left="720"/>
        <w:rPr>
          <w:rFonts w:ascii="Times New Roman" w:hAnsi="Times New Roman" w:cs="Times New Roman"/>
          <w:sz w:val="28"/>
          <w:szCs w:val="28"/>
        </w:rPr>
      </w:pPr>
    </w:p>
    <w:p w14:paraId="56F2C013" w14:textId="0EDEAFC5" w:rsidR="006573CB" w:rsidRDefault="006573CB" w:rsidP="006573CB">
      <w:pPr>
        <w:pStyle w:val="Style1"/>
        <w:spacing w:line="360" w:lineRule="auto"/>
        <w:ind w:left="720"/>
        <w:rPr>
          <w:rFonts w:ascii="Times New Roman" w:hAnsi="Times New Roman" w:cs="Times New Roman"/>
          <w:sz w:val="28"/>
          <w:szCs w:val="28"/>
        </w:rPr>
      </w:pPr>
    </w:p>
    <w:p w14:paraId="7FC73E85" w14:textId="407F18DF" w:rsidR="006573CB" w:rsidRDefault="006573CB" w:rsidP="006573CB">
      <w:pPr>
        <w:pStyle w:val="Style1"/>
        <w:spacing w:line="360" w:lineRule="auto"/>
        <w:ind w:left="720"/>
        <w:rPr>
          <w:rFonts w:ascii="Times New Roman" w:hAnsi="Times New Roman" w:cs="Times New Roman"/>
          <w:sz w:val="28"/>
          <w:szCs w:val="28"/>
        </w:rPr>
      </w:pPr>
    </w:p>
    <w:p w14:paraId="5818ECF9" w14:textId="4C2F77F4" w:rsidR="006573CB" w:rsidRPr="006573CB" w:rsidRDefault="00C3575A" w:rsidP="006573CB">
      <w:pPr>
        <w:pStyle w:val="Style1"/>
        <w:spacing w:line="360" w:lineRule="auto"/>
        <w:ind w:left="720"/>
        <w:rPr>
          <w:rFonts w:ascii="Times New Roman" w:hAnsi="Times New Roman" w:cs="Times New Roman"/>
          <w:b w:val="0"/>
          <w:bCs w:val="0"/>
          <w:sz w:val="24"/>
          <w:szCs w:val="24"/>
        </w:rPr>
      </w:pPr>
      <w:r>
        <w:rPr>
          <w:rFonts w:ascii="Times New Roman" w:hAnsi="Times New Roman" w:cs="Times New Roman"/>
          <w:b w:val="0"/>
          <w:bCs w:val="0"/>
          <w:sz w:val="24"/>
          <w:szCs w:val="24"/>
        </w:rPr>
        <w:t>The merchandise page is consisting of categories of merchandise the website have. There is also label in each merchandise showing which group the merchandise belongs to. If you click on the category, it will filter out only merchandise that belong to that certain group.</w:t>
      </w:r>
    </w:p>
    <w:p w14:paraId="3A439DE0" w14:textId="7E0ECF74" w:rsidR="009221BE" w:rsidRDefault="00C3575A" w:rsidP="009221BE">
      <w:pPr>
        <w:pStyle w:val="Style1"/>
        <w:numPr>
          <w:ilvl w:val="0"/>
          <w:numId w:val="23"/>
        </w:numPr>
        <w:spacing w:line="360" w:lineRule="auto"/>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4384" behindDoc="0" locked="0" layoutInCell="1" allowOverlap="1" wp14:anchorId="434A9A9C" wp14:editId="21CE41A1">
            <wp:simplePos x="0" y="0"/>
            <wp:positionH relativeFrom="column">
              <wp:posOffset>274320</wp:posOffset>
            </wp:positionH>
            <wp:positionV relativeFrom="paragraph">
              <wp:posOffset>608330</wp:posOffset>
            </wp:positionV>
            <wp:extent cx="6172200" cy="276606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367" r="1579" b="11231"/>
                    <a:stretch/>
                  </pic:blipFill>
                  <pic:spPr bwMode="auto">
                    <a:xfrm>
                      <a:off x="0" y="0"/>
                      <a:ext cx="6172200" cy="2766060"/>
                    </a:xfrm>
                    <a:prstGeom prst="rect">
                      <a:avLst/>
                    </a:prstGeom>
                    <a:noFill/>
                    <a:ln>
                      <a:noFill/>
                    </a:ln>
                    <a:extLst>
                      <a:ext uri="{53640926-AAD7-44D8-BBD7-CCE9431645EC}">
                        <a14:shadowObscured xmlns:a14="http://schemas.microsoft.com/office/drawing/2010/main"/>
                      </a:ext>
                    </a:extLst>
                  </pic:spPr>
                </pic:pic>
              </a:graphicData>
            </a:graphic>
          </wp:anchor>
        </w:drawing>
      </w:r>
      <w:r w:rsidR="009221BE">
        <w:rPr>
          <w:rFonts w:ascii="Times New Roman" w:hAnsi="Times New Roman" w:cs="Times New Roman"/>
          <w:sz w:val="28"/>
          <w:szCs w:val="28"/>
        </w:rPr>
        <w:t>Testimonial Page</w:t>
      </w:r>
    </w:p>
    <w:p w14:paraId="34F7B46B" w14:textId="19398024" w:rsidR="00C3575A" w:rsidRDefault="00C3575A" w:rsidP="00C3575A">
      <w:pPr>
        <w:pStyle w:val="Style1"/>
        <w:spacing w:line="360" w:lineRule="auto"/>
        <w:ind w:left="720"/>
        <w:rPr>
          <w:rFonts w:ascii="Times New Roman" w:hAnsi="Times New Roman" w:cs="Times New Roman"/>
          <w:b w:val="0"/>
          <w:bCs w:val="0"/>
          <w:noProof/>
          <w:sz w:val="24"/>
          <w:szCs w:val="24"/>
        </w:rPr>
      </w:pPr>
    </w:p>
    <w:p w14:paraId="4DF5A73D" w14:textId="715EC569" w:rsidR="00C3575A" w:rsidRPr="00C3575A" w:rsidRDefault="00C3575A" w:rsidP="00C3575A">
      <w:pPr>
        <w:pStyle w:val="Style1"/>
        <w:spacing w:line="360" w:lineRule="auto"/>
        <w:ind w:left="720"/>
        <w:rPr>
          <w:rFonts w:ascii="Times New Roman" w:hAnsi="Times New Roman" w:cs="Times New Roman"/>
          <w:b w:val="0"/>
          <w:bCs w:val="0"/>
          <w:noProof/>
          <w:sz w:val="24"/>
          <w:szCs w:val="24"/>
        </w:rPr>
      </w:pPr>
      <w:r>
        <w:rPr>
          <w:rFonts w:ascii="Times New Roman" w:hAnsi="Times New Roman" w:cs="Times New Roman"/>
          <w:b w:val="0"/>
          <w:bCs w:val="0"/>
          <w:noProof/>
          <w:sz w:val="24"/>
          <w:szCs w:val="24"/>
        </w:rPr>
        <w:t xml:space="preserve">The testimonials page consist boxes of our customer’s testimonial. </w:t>
      </w:r>
    </w:p>
    <w:p w14:paraId="75AF2B2C" w14:textId="5BC844BB" w:rsidR="00C3575A" w:rsidRDefault="00C3575A" w:rsidP="00C3575A">
      <w:pPr>
        <w:pStyle w:val="Style1"/>
        <w:spacing w:line="360" w:lineRule="auto"/>
        <w:ind w:left="720"/>
        <w:rPr>
          <w:rFonts w:ascii="Times New Roman" w:hAnsi="Times New Roman" w:cs="Times New Roman"/>
          <w:sz w:val="28"/>
          <w:szCs w:val="28"/>
        </w:rPr>
      </w:pPr>
    </w:p>
    <w:p w14:paraId="2D018FE1" w14:textId="2FF96B54" w:rsidR="00C3575A" w:rsidRDefault="00C3575A" w:rsidP="00C3575A">
      <w:pPr>
        <w:pStyle w:val="Style1"/>
        <w:spacing w:line="360" w:lineRule="auto"/>
        <w:ind w:left="720"/>
        <w:rPr>
          <w:rFonts w:ascii="Times New Roman" w:hAnsi="Times New Roman" w:cs="Times New Roman"/>
          <w:sz w:val="28"/>
          <w:szCs w:val="28"/>
        </w:rPr>
      </w:pPr>
    </w:p>
    <w:p w14:paraId="0E973F06" w14:textId="47527D9F" w:rsidR="00C3575A" w:rsidRDefault="00C3575A" w:rsidP="00C3575A">
      <w:pPr>
        <w:pStyle w:val="Style1"/>
        <w:spacing w:line="360" w:lineRule="auto"/>
        <w:ind w:left="720"/>
        <w:rPr>
          <w:rFonts w:ascii="Times New Roman" w:hAnsi="Times New Roman" w:cs="Times New Roman"/>
          <w:sz w:val="28"/>
          <w:szCs w:val="28"/>
        </w:rPr>
      </w:pPr>
    </w:p>
    <w:p w14:paraId="095F569D" w14:textId="77777777" w:rsidR="00C3575A" w:rsidRDefault="00C3575A" w:rsidP="00C3575A">
      <w:pPr>
        <w:pStyle w:val="Style1"/>
        <w:spacing w:line="360" w:lineRule="auto"/>
        <w:ind w:left="720"/>
        <w:rPr>
          <w:rFonts w:ascii="Times New Roman" w:hAnsi="Times New Roman" w:cs="Times New Roman"/>
          <w:sz w:val="28"/>
          <w:szCs w:val="28"/>
        </w:rPr>
      </w:pPr>
    </w:p>
    <w:p w14:paraId="08E2FAEE" w14:textId="3DBCA6FF" w:rsidR="009221BE" w:rsidRPr="009221BE" w:rsidRDefault="00C3575A" w:rsidP="009221BE">
      <w:pPr>
        <w:pStyle w:val="Style1"/>
        <w:numPr>
          <w:ilvl w:val="0"/>
          <w:numId w:val="23"/>
        </w:numPr>
        <w:spacing w:line="360" w:lineRule="auto"/>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5408" behindDoc="0" locked="0" layoutInCell="1" allowOverlap="1" wp14:anchorId="66B24E8C" wp14:editId="4B2AA304">
            <wp:simplePos x="0" y="0"/>
            <wp:positionH relativeFrom="column">
              <wp:posOffset>167640</wp:posOffset>
            </wp:positionH>
            <wp:positionV relativeFrom="paragraph">
              <wp:posOffset>715010</wp:posOffset>
            </wp:positionV>
            <wp:extent cx="6141720" cy="27813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558" r="2066" b="13608"/>
                    <a:stretch/>
                  </pic:blipFill>
                  <pic:spPr bwMode="auto">
                    <a:xfrm>
                      <a:off x="0" y="0"/>
                      <a:ext cx="6141720" cy="278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21BE">
        <w:rPr>
          <w:rFonts w:ascii="Times New Roman" w:hAnsi="Times New Roman" w:cs="Times New Roman"/>
          <w:sz w:val="28"/>
          <w:szCs w:val="28"/>
        </w:rPr>
        <w:t>Register Page</w:t>
      </w:r>
    </w:p>
    <w:p w14:paraId="3E9A5E25" w14:textId="431A7EB1" w:rsidR="00C3575A" w:rsidRDefault="00C3575A" w:rsidP="009221BE">
      <w:pPr>
        <w:pStyle w:val="Style1"/>
        <w:spacing w:line="360" w:lineRule="auto"/>
        <w:ind w:left="360"/>
        <w:rPr>
          <w:rFonts w:ascii="Times New Roman" w:hAnsi="Times New Roman" w:cs="Times New Roman"/>
          <w:sz w:val="28"/>
          <w:szCs w:val="28"/>
        </w:rPr>
      </w:pPr>
    </w:p>
    <w:p w14:paraId="6A7B308D" w14:textId="1ECA895E" w:rsidR="00C3575A" w:rsidRPr="00C3575A" w:rsidRDefault="00C3575A" w:rsidP="009221BE">
      <w:pPr>
        <w:pStyle w:val="Style1"/>
        <w:spacing w:line="360" w:lineRule="auto"/>
        <w:ind w:left="360"/>
        <w:rPr>
          <w:rFonts w:ascii="Times New Roman" w:hAnsi="Times New Roman" w:cs="Times New Roman"/>
          <w:b w:val="0"/>
          <w:bCs w:val="0"/>
          <w:sz w:val="24"/>
          <w:szCs w:val="24"/>
        </w:rPr>
      </w:pPr>
      <w:r>
        <w:rPr>
          <w:rFonts w:ascii="Times New Roman" w:hAnsi="Times New Roman" w:cs="Times New Roman"/>
          <w:b w:val="0"/>
          <w:bCs w:val="0"/>
          <w:sz w:val="24"/>
          <w:szCs w:val="24"/>
        </w:rPr>
        <w:t>The register page is a form that every guest has to fill. Each part has its own validation, and if the validation failed, it will put out warning and if it’s successful, it will show notification in the picture above.</w:t>
      </w:r>
    </w:p>
    <w:p w14:paraId="175CEEB2" w14:textId="298A6D93" w:rsidR="009F37DD" w:rsidRPr="00682E72" w:rsidRDefault="009F37DD" w:rsidP="009221BE">
      <w:pPr>
        <w:pStyle w:val="Style1"/>
        <w:spacing w:line="360" w:lineRule="auto"/>
        <w:ind w:left="360"/>
        <w:rPr>
          <w:rFonts w:ascii="Times New Roman" w:hAnsi="Times New Roman" w:cs="Times New Roman"/>
          <w:sz w:val="28"/>
          <w:szCs w:val="28"/>
        </w:rPr>
      </w:pPr>
      <w:r w:rsidRPr="00682E72">
        <w:rPr>
          <w:rFonts w:ascii="Times New Roman" w:hAnsi="Times New Roman" w:cs="Times New Roman"/>
          <w:sz w:val="28"/>
          <w:szCs w:val="28"/>
        </w:rPr>
        <w:t>Reference</w:t>
      </w:r>
    </w:p>
    <w:p w14:paraId="04789EA0"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Home Page</w:t>
      </w:r>
    </w:p>
    <w:p w14:paraId="226A0824"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Twice album: https://en.wikipedia.org/wiki/Fancy_You_(EP)</w:t>
      </w:r>
    </w:p>
    <w:p w14:paraId="58C70067"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Rose Album: https://www.liputan6.com/showbiz/read/4507438/rose-blackpink-cetak-sejarah-lewat-album-solo-perdana</w:t>
      </w:r>
    </w:p>
    <w:p w14:paraId="65675984"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BTS Album: https://ibighit.com/bts/eng/discography/</w:t>
      </w:r>
    </w:p>
    <w:p w14:paraId="48E1FE96"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Header Background:https://tr.pinterest.com/pin/731835008193461957/</w:t>
      </w:r>
    </w:p>
    <w:p w14:paraId="20F08DF8"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478335E4"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Sosmed and we offer icons taken from flaticon.com</w:t>
      </w:r>
    </w:p>
    <w:p w14:paraId="0FB73AA8"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lastRenderedPageBreak/>
        <w:t>*Album Page</w:t>
      </w:r>
    </w:p>
    <w:p w14:paraId="0351F5CF"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1. https://upload.wikimedia.org/wikipedia/en/3/3f/BTS%2C_Wings.jpg</w:t>
      </w:r>
    </w:p>
    <w:p w14:paraId="7A4FB134"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2. https://upload.wikimedia.org/wikipedia/en/8/88/Love_Yourself_Tear_Cover.jpeg</w:t>
      </w:r>
    </w:p>
    <w:p w14:paraId="5E4E2222"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3. https://upload.wikimedia.org/wikipedia/en/2/21/BTS_-_Map_of_the_Soul_7.png</w:t>
      </w:r>
    </w:p>
    <w:p w14:paraId="76806810"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4. https://upload.wikimedia.org/wikipedia/en/c/c7/ThewarEXO.jpeg</w:t>
      </w:r>
    </w:p>
    <w:p w14:paraId="3725155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5. https://upload.wikimedia.org/wikipedia/en/5/58/Exo_%E2%80%93_Don%27t_Mess_Up_My_Tempo.png</w:t>
      </w:r>
    </w:p>
    <w:p w14:paraId="24B16BD3"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6. https://upload.wikimedia.org/wikipedia/en/e/e8/Exo_-_Obsession.png</w:t>
      </w:r>
    </w:p>
    <w:p w14:paraId="45824BBA"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7. https://upload.wikimedia.org/wikipedia/en/1/11/Seventeen_-_Al1.png</w:t>
      </w:r>
    </w:p>
    <w:p w14:paraId="32A002C0"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8. https://upload.wikimedia.org/wikipedia/en/8/82/You_make_my_day_seventeen_artwork.png</w:t>
      </w:r>
    </w:p>
    <w:p w14:paraId="3F9653F8"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09. https://upload.wikimedia.org/wikipedia/en/5/51/Henggarae_seventeen_artwork.png</w:t>
      </w:r>
    </w:p>
    <w:p w14:paraId="0520313B"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0. https://upload.wikimedia.org/wikipedia/en/f/f8/Square_One_-_Blackpink.jpg</w:t>
      </w:r>
    </w:p>
    <w:p w14:paraId="3F0D59A2"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1. https://upload.wikimedia.org/wikipedia/en/2/26/Black_Pink_-_Square_Up_artwork.png</w:t>
      </w:r>
    </w:p>
    <w:p w14:paraId="7E347457"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2. https://upload.wikimedia.org/wikipedia/en/f/f2/BLACKPINK-_The_Album.png</w:t>
      </w:r>
    </w:p>
    <w:p w14:paraId="3D601B4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3. https://upload.wikimedia.org/wikipedia/en/f/fb/Yellow_Flower_EP.jpg</w:t>
      </w:r>
    </w:p>
    <w:p w14:paraId="2B042FD1"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4. https://upload.wikimedia.org/wikipedia/en/f/f0/Red_Moon_by_MAMAMOO_cover.jpg</w:t>
      </w:r>
    </w:p>
    <w:p w14:paraId="5AAB2C68"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5. https://upload.wikimedia.org/wikipedia/en/6/65/Mamamoo_-_Travel.jpg</w:t>
      </w:r>
    </w:p>
    <w:p w14:paraId="73D3768F"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6. https://upload.wikimedia.org/wikipedia/en/1/16/Twice_%E2%80%93_What_Is_Love%3F_cover.jpg</w:t>
      </w:r>
    </w:p>
    <w:p w14:paraId="1278318E"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7. https://upload.wikimedia.org/wikipedia/en/3/33/Twice_-_Feel_Special.png</w:t>
      </w:r>
    </w:p>
    <w:p w14:paraId="2811D3C1"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8. https://upload.wikimedia.org/wikipedia/en/3/33/Twice_-_Eyes_Wide_Open.jpg</w:t>
      </w:r>
    </w:p>
    <w:p w14:paraId="4EF54B4F"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lastRenderedPageBreak/>
        <w:t>19. https://upload.wikimedia.org/wikipedia/en/b/b6/IU_Palette_final.jpg</w:t>
      </w:r>
    </w:p>
    <w:p w14:paraId="3356F862"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0. https://upload.wikimedia.org/wikipedia/en/4/41/IU_-_Lilac.png</w:t>
      </w:r>
    </w:p>
    <w:p w14:paraId="2A83838C"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1. https://upload.wikimedia.org/wikipedia/en/f/ff/Warning_Sunmi.png</w:t>
      </w:r>
    </w:p>
    <w:p w14:paraId="125A5154"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2. https://upload.wikimedia.org/wikipedia/en/f/fc/Sunmi_-_Tail.png</w:t>
      </w:r>
    </w:p>
    <w:p w14:paraId="2DEEB139"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3. https://t2.genius.com/unsafe/750x0/https%3A%2F%2Fimages.genius.com%2F70fc402fe83d7220379f7ff6e3ec8dfa.680x680x1.jpg</w:t>
      </w:r>
    </w:p>
    <w:p w14:paraId="3911A9E7"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4. https://t2.genius.com/unsafe/750x0/https%3A%2F%2Fimages.genius.com%2Ff0839adc6b859349d46c49d2ed23b49e.1000x1000x1.jpg</w:t>
      </w:r>
    </w:p>
    <w:p w14:paraId="75AFE6B8"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78331EF2"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Merch Page</w:t>
      </w:r>
    </w:p>
    <w:p w14:paraId="5C371EBA"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49A2A64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 xml:space="preserve">BTS </w:t>
      </w:r>
    </w:p>
    <w:p w14:paraId="7FD2C4EA"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53D94941"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 Boneka dynamite -&gt; https://www.blibli.com/p/bantal-boneka-bt21-telur-bantal-bts-merchandise-bts-bahan-halus-isi-dakron-tm239-bantal-telur-bts/pc--MTA-8959921</w:t>
      </w:r>
    </w:p>
    <w:p w14:paraId="51DC3361"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 T-shirt -&gt; https://lancometee.com/trending/bts-new-version-signatures-shirt/</w:t>
      </w:r>
    </w:p>
    <w:p w14:paraId="07ABF83E"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3. Lightstick -&gt; https://shopee.co.id/-READY-STOCK-Official-BTS-Army-Bomb-Ver.3-Lightstick-Light-Stick-ver3-i.80247534.1850949320</w:t>
      </w:r>
    </w:p>
    <w:p w14:paraId="6B5F1A7E"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3A8847EA"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Twice</w:t>
      </w:r>
    </w:p>
    <w:p w14:paraId="193BA477"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20213582"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 Phonecase -&gt; https://twicemembersprofile.blogspot.com/2021/04/kpop-twice-merchandise.html</w:t>
      </w:r>
    </w:p>
    <w:p w14:paraId="350E929F"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lastRenderedPageBreak/>
        <w:t>2. T-Shirt -&gt; https://www.amazon.com/Xkpopfans-Twice-T-Shirt-Album-Tshirts/dp/B07VML3CH4</w:t>
      </w:r>
    </w:p>
    <w:p w14:paraId="0B1BA1C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3. Hat -&gt; https://shopee.ph/Twice-Bucket-Hats-Adult-Cotton-Wide-Brim-Flat-Top-Fisherman-Hat-i.49648872.1724172958</w:t>
      </w:r>
    </w:p>
    <w:p w14:paraId="3E1AE640"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2900089B"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Blackpink</w:t>
      </w:r>
    </w:p>
    <w:p w14:paraId="0156F69B"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003F590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 Hoodie -&gt; https://www.desertcart.id/products/248597853-kpop-blackpink-hoodie-cat-ear-sweater-jennie-jisoo-rose-lisa-sexy-crop-top</w:t>
      </w:r>
    </w:p>
    <w:p w14:paraId="1947F8CE"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 T-shirt -&gt; https://www.tokopedia.com/noonanyanct/blackpink-in-your-area-t-shirts-official-thirts-blackpink-t-shirt-kaos</w:t>
      </w:r>
    </w:p>
    <w:p w14:paraId="7920B4D5"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3. Plushie -&gt; https://web.facebook.com/permalink.php?id=698366507018202&amp;story_fbid=1446091195579059&amp;_rdc=1&amp;_rdr</w:t>
      </w:r>
    </w:p>
    <w:p w14:paraId="76C65A71"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p>
    <w:p w14:paraId="3288A60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Testimonials</w:t>
      </w:r>
    </w:p>
    <w:p w14:paraId="3F570415"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1. https://binakarir.com/career-preparation-for-disability-college-student/</w:t>
      </w:r>
    </w:p>
    <w:p w14:paraId="08447EC9"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2.https://www.clevergirlfinance.com/blog/college-student-credit-card-debt/</w:t>
      </w:r>
    </w:p>
    <w:p w14:paraId="46C0A0BD"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3.https://emanhafez.org/college-student-thumbs-up-e1440734712137/</w:t>
      </w:r>
    </w:p>
    <w:p w14:paraId="66E34395"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4.https://perfectbeauty.id/beautytalk/makeup-anak-kuliahan-apa-saja-produk-yang-perlu-dibeli/asian-college-student/</w:t>
      </w:r>
    </w:p>
    <w:p w14:paraId="37A48B90" w14:textId="77777777" w:rsidR="009221BE" w:rsidRPr="009221BE" w:rsidRDefault="009221BE" w:rsidP="009221BE">
      <w:pPr>
        <w:pStyle w:val="Style1"/>
        <w:numPr>
          <w:ilvl w:val="0"/>
          <w:numId w:val="19"/>
        </w:numPr>
        <w:spacing w:line="360" w:lineRule="auto"/>
        <w:rPr>
          <w:rFonts w:ascii="Times New Roman" w:eastAsia="MS Mincho" w:hAnsi="Times New Roman" w:cs="Times New Roman"/>
          <w:b w:val="0"/>
          <w:bCs w:val="0"/>
          <w:sz w:val="24"/>
          <w:szCs w:val="24"/>
        </w:rPr>
      </w:pPr>
      <w:r w:rsidRPr="009221BE">
        <w:rPr>
          <w:rFonts w:ascii="Times New Roman" w:eastAsia="MS Mincho" w:hAnsi="Times New Roman" w:cs="Times New Roman"/>
          <w:b w:val="0"/>
          <w:bCs w:val="0"/>
          <w:sz w:val="24"/>
          <w:szCs w:val="24"/>
        </w:rPr>
        <w:t>5.https://online.maryville.edu/blog/exercise-and-nutrition-for-college-students/</w:t>
      </w:r>
    </w:p>
    <w:p w14:paraId="4957A9FC" w14:textId="77777777" w:rsidR="009221BE" w:rsidRPr="009221BE" w:rsidRDefault="009221BE" w:rsidP="009221BE">
      <w:pPr>
        <w:pStyle w:val="Style1"/>
        <w:numPr>
          <w:ilvl w:val="0"/>
          <w:numId w:val="19"/>
        </w:numPr>
        <w:spacing w:line="360" w:lineRule="auto"/>
        <w:rPr>
          <w:rFonts w:ascii="Times New Roman" w:hAnsi="Times New Roman" w:cs="Times New Roman"/>
          <w:sz w:val="28"/>
          <w:szCs w:val="28"/>
        </w:rPr>
      </w:pPr>
      <w:r w:rsidRPr="009221BE">
        <w:rPr>
          <w:rFonts w:ascii="Times New Roman" w:eastAsia="MS Mincho" w:hAnsi="Times New Roman" w:cs="Times New Roman"/>
          <w:b w:val="0"/>
          <w:bCs w:val="0"/>
          <w:sz w:val="24"/>
          <w:szCs w:val="24"/>
        </w:rPr>
        <w:t>6.https://plexuss.com/news/article/how-to-be-a-successful-college-student</w:t>
      </w:r>
    </w:p>
    <w:p w14:paraId="707473ED" w14:textId="5115B899" w:rsidR="00682E72" w:rsidRPr="00682E72" w:rsidRDefault="00682E72" w:rsidP="009221BE">
      <w:pPr>
        <w:pStyle w:val="Style1"/>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44732619" w14:textId="77777777" w:rsidR="009221BE" w:rsidRDefault="009221BE" w:rsidP="009221BE">
      <w:pPr>
        <w:pStyle w:val="ListParagraph"/>
        <w:numPr>
          <w:ilvl w:val="0"/>
          <w:numId w:val="22"/>
        </w:numPr>
        <w:spacing w:line="360" w:lineRule="auto"/>
      </w:pPr>
      <w:r>
        <w:t>2301854340 – Tony Harris Hung</w:t>
      </w:r>
    </w:p>
    <w:p w14:paraId="108959F6" w14:textId="77777777" w:rsidR="009221BE" w:rsidRPr="00682E72" w:rsidRDefault="009221BE" w:rsidP="009221BE">
      <w:pPr>
        <w:pStyle w:val="ListParagraph"/>
        <w:numPr>
          <w:ilvl w:val="0"/>
          <w:numId w:val="22"/>
        </w:numPr>
        <w:spacing w:line="360" w:lineRule="auto"/>
      </w:pPr>
      <w:r>
        <w:lastRenderedPageBreak/>
        <w:t>2301870110 – Kathleen Febiola Susanto</w:t>
      </w:r>
    </w:p>
    <w:p w14:paraId="26DF70A3" w14:textId="073D8072" w:rsidR="00842715" w:rsidRPr="00682E72" w:rsidRDefault="009221BE" w:rsidP="009221BE">
      <w:pPr>
        <w:pStyle w:val="ListParagraph"/>
        <w:numPr>
          <w:ilvl w:val="0"/>
          <w:numId w:val="22"/>
        </w:numPr>
        <w:spacing w:line="360" w:lineRule="auto"/>
      </w:pPr>
      <w:r>
        <w:t>2301952773 – Ryani Yuan Jie Lee</w:t>
      </w:r>
    </w:p>
    <w:sectPr w:rsidR="00842715" w:rsidRPr="00682E72" w:rsidSect="00DF2179">
      <w:headerReference w:type="default" r:id="rId18"/>
      <w:footerReference w:type="default" r:id="rId19"/>
      <w:headerReference w:type="first" r:id="rId20"/>
      <w:footerReference w:type="first" r:id="rId2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427D0" w14:textId="77777777" w:rsidR="00A741F2" w:rsidRDefault="00A741F2" w:rsidP="00273E4A">
      <w:r>
        <w:separator/>
      </w:r>
    </w:p>
  </w:endnote>
  <w:endnote w:type="continuationSeparator" w:id="0">
    <w:p w14:paraId="142D8DDC" w14:textId="77777777" w:rsidR="00A741F2" w:rsidRDefault="00A741F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C17DA" w14:textId="77777777" w:rsidR="00A741F2" w:rsidRDefault="00A741F2" w:rsidP="00273E4A">
      <w:r>
        <w:separator/>
      </w:r>
    </w:p>
  </w:footnote>
  <w:footnote w:type="continuationSeparator" w:id="0">
    <w:p w14:paraId="69B4F292" w14:textId="77777777" w:rsidR="00A741F2" w:rsidRDefault="00A741F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F83131"/>
    <w:multiLevelType w:val="hybridMultilevel"/>
    <w:tmpl w:val="48B251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4"/>
  </w:num>
  <w:num w:numId="4">
    <w:abstractNumId w:val="11"/>
  </w:num>
  <w:num w:numId="5">
    <w:abstractNumId w:val="19"/>
  </w:num>
  <w:num w:numId="6">
    <w:abstractNumId w:val="13"/>
  </w:num>
  <w:num w:numId="7">
    <w:abstractNumId w:val="20"/>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6"/>
  </w:num>
  <w:num w:numId="15">
    <w:abstractNumId w:val="3"/>
  </w:num>
  <w:num w:numId="16">
    <w:abstractNumId w:val="18"/>
  </w:num>
  <w:num w:numId="17">
    <w:abstractNumId w:val="1"/>
  </w:num>
  <w:num w:numId="18">
    <w:abstractNumId w:val="15"/>
  </w:num>
  <w:num w:numId="19">
    <w:abstractNumId w:val="5"/>
  </w:num>
  <w:num w:numId="20">
    <w:abstractNumId w:val="17"/>
  </w:num>
  <w:num w:numId="21">
    <w:abstractNumId w:val="9"/>
  </w:num>
  <w:num w:numId="22">
    <w:abstractNumId w:val="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573CB"/>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21BE"/>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741F2"/>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3575A"/>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2217">
      <w:bodyDiv w:val="1"/>
      <w:marLeft w:val="0"/>
      <w:marRight w:val="0"/>
      <w:marTop w:val="0"/>
      <w:marBottom w:val="0"/>
      <w:divBdr>
        <w:top w:val="none" w:sz="0" w:space="0" w:color="auto"/>
        <w:left w:val="none" w:sz="0" w:space="0" w:color="auto"/>
        <w:bottom w:val="none" w:sz="0" w:space="0" w:color="auto"/>
        <w:right w:val="none" w:sz="0" w:space="0" w:color="auto"/>
      </w:divBdr>
    </w:div>
    <w:div w:id="131219703">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59</TotalTime>
  <Pages>10</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ta Kathleen</cp:lastModifiedBy>
  <cp:revision>340</cp:revision>
  <dcterms:created xsi:type="dcterms:W3CDTF">2017-10-20T05:51:00Z</dcterms:created>
  <dcterms:modified xsi:type="dcterms:W3CDTF">2021-06-17T07:21:00Z</dcterms:modified>
</cp:coreProperties>
</file>